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เครือข่ายและการสื่อสารข้อมูล</w:t>
      </w:r>
      <w:r>
        <w:t xml:space="preserve"> </w:t>
      </w:r>
      <w:r>
        <w:t xml:space="preserve">(it</w:t>
      </w:r>
      <w:r>
        <w:t xml:space="preserve"> </w:t>
      </w:r>
      <w:r>
        <w:t xml:space="preserve">ปี</w:t>
      </w:r>
      <w:r>
        <w:t xml:space="preserve"> </w:t>
      </w:r>
      <w:r>
        <w:t xml:space="preserve">2)</w:t>
      </w:r>
    </w:p>
    <w:p>
      <w:pPr>
        <w:pStyle w:val="Date"/>
      </w:pPr>
      <w:r>
        <w:t xml:space="preserve">วันอังคารที่</w:t>
      </w:r>
      <w:r>
        <w:t xml:space="preserve"> </w:t>
      </w:r>
      <w:r>
        <w:t xml:space="preserve">10</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ยกว่าหัว RJ45 ชื่อมันนะชื่อมันหัว RJ45ซึ่งคนที่จะพาพวกเราทำกิจกรรมนี้ ชื่อ ชื่อเล่นชื่อพี่ต้น ทีนี้วิธีการ การทำ Work Shop ทำกิจกรรมวันนี้นี่ พวกเราได้จับคู่กัน คู่ Buddy ตัวเองนะ ใครไม่มีคู่Budy เราคู่กับใคร แล้วคนนี้คู่ใคร ตอนนี้นั่งเป็นคู่ไว้เลยนะครับ จับคู่ Budy กัน ใครไม่มีคู่จะได้ให้คู่กับพี่ปอย นะครับ เพราะว่าเราจะได้ทำช่วยกันนะครับ โอ.เค. ไหมนั่งเป็นคู่หรือยัง หนูนั่งคู่กับใคร หนูน่ะครับ ในระหว่างนี้ก็หาคู่เลยนะครับ และนอกจากที่เราจะฝึกทำแล้วนะครับ ฝึกทำเสร็จ เราต้องตั้งใจด้วยนะ เพราะว่าสาย LAN ที่ผ่านการเข้าหัวแล้ว เราจะนำไปใช้ประโยชน์ได้ด้วยนะครับ ไม่ใช่เรียนรู้เฉย ๆ แล้วนอกจากนี้ Test แล้วมันโอเคปุ๊บ ต้องทดสอบอีกนะครับ สอบเก็บคะแนนอีก 1 สาย โอ.เค. ไหม คู่หนึ่ง ทำอยู่ 2 สายก็ 4 หัวนะพี่ต้นนะ นะครับ ใช้เวลาอยู่ในช่วงพักบ่ายนี่นะครับ ครั้งที่ 1 เป็นการเรียนรู้การเข้าหัวนะครับ เสร็จปุ๊บ Teaใช้ได้ ครั้งที่ 2 สอบเข้าหัวเลย สอบปฏิบัติจะได้ไม่ลืม ซึ่งวิธีการเข้าหัวสาย LAN เบื้องต้นนะครับ แล้วก็คนที่จะพาพวกเราทำก็คือ พี่ต้น ไปแล้วนะครับ พี่ต้นพร้อมแล้วนะครับพร้อมไหม พร้อมที่จะรู้หรือยัง ไม่พร้อมก็ต้องพร้อมนะ นะครับ แล้วก็อุปกรณ์ที่เอามาค่อยข้างที่จะจำกัด รอกันบ้างนะครับ ก็สามารถยืน เดินชมเพื่อนทำ Workshop ไปด้วย พร้อมนะครับ ถ้าพร้อมปรบมือให้กับพี่ต้นด้วยนะครับ พี่ต้นจะเป็นคนให้คะแนนพวกเราด้วยเก็บ 20 คะแนนจัดไปเลยครับ ถ้าทำได้ก็รับไป 20 ทำไม่ได้ก็ทำให้ได้นะ</w:t>
      </w:r>
    </w:p>
    <w:p>
      <w:pPr>
        <w:pStyle w:val="BodyText"/>
      </w:pPr>
      <w:r>
        <w:t xml:space="preserve">(เจ้าหน้าที่) สวัสดีครับ มีใครเคยเข้าหัวสายแลนไหม ยังไม่เคยนะครับผม สาย LAN นะครับ วันนี้พี่จะมาสอนนะครับ เข้าหัวสายแลนนะครับ นะครับด้วยหัว RJ45 นะครับผมตัวสาย LAN นะครับ ตัวนี้เราเรียกสาย LAN หรือว่าสาย UTP นะครับ สาย UTP ตัวนี้นะครับ ทีนี้เป็นสายที่ใช้เชื่อมต่อระหว่างคอมพิวเตอร์นะครับ พวกอีเทอร์เน็ต สวิซอะไรพวกนี้นะครับ ขึ้นอยู่กับอุปกรณ์ที่เราเชื่อมต่อนะครับผม เข้าใจไหม พี่ไปเร็วไหม ระยะการเชื่อมต่อนะครับ น้อยกว่า 100 เมก จะไม่มีตัวดักสัญญาณรบกวนนะครับ สัญญาณรบกวนก็คือ เวลาเราลากสายเกิน 100 เมตรนะครับ ตัวสัญญาณเล่นอินเทอร์เน็ตมันจะช้าลง ตัว UTP ชนิดตัวนี้คือ CAT5 ข้อจำกัดก็คือ ไม่เกิน 100 เมตร ใช้เดินภายในอาคารเท่านั้นนะครับ เพราะว่าสาย UTP ตั้งคู่กับหัว RJ-45 ตัวนี้ เข้าเลยหัว RJ45 ภายในตัวนี้จะประกอบด้วยทองแอดถูกจัดกลุ่มเป็นคู่ ๆ 4 คู่ด้วยกันก็จะมี คู่ที่ 1 นะครับ ขาวเขียว เขียวนะครับ คู่ที่ 2 ตัวนี้ก็จะเป็น ขาวน้ำตาล น้ำตาล น้ำตาล คู่ที่ 3 ขาว ส้ม นะครับ ส่วนคู่สุดท้ายนะครับ ขาวน้ำเงิน น้ำเงิน นะครับ ทีนี้เราจะมา เรียนวิธีการจัดเรียงสายเข้าหัว RJ-45 นะครับ อันนี้จะเป็นหัว RJ-45 ตัวนี้จะเข้าได้อยู่ 2 วิธีด้วยกันนะครับ วิธีที่ 1 8A นะครับ การเรียงสายนะครับก็จะเป็นแบบคู่แรกนะครับ คู่แรก ขาวเขียว-เขียว เขียวนะครับ คู่ที่ 2 ขาวส้ม น้ำเงินนะครับ คู่ที่ 3 นะครับ ขาวน้ำเงินส้มขาวน้ำตาล-น้ำตาล โดยเรียงจากสายหมู่เหล่าไปทางขวาตลอดนะครับแบบ Standard ตัวนี้นะครับ สาย Standard จะเป็นที่นิยมใช้มากอยู่ที่ห้องแล็บเราก็ใช้แบบ B นะครับ นะครับผม การเรียงสายแบบ B ก็จะเรียงแบบ ขาวส้ม-ส้ม ขาวน้ำเงินขาว เขียว น้ำเงิน ขาวน้ำเงิน เขียว แล้วก็ ขาวน้ำตาลน้ำตาล 8 ขาเข้าใจไหม เร็วใช่ไหม เดี๋ยวพาสอนทำ WorkShop อีกครั้งหนึ่ง ตัวนี้จะเป็นการเข้าหัวนะครับ ตัวนี้ก็จะมีคตัวเรียกว่าคีมเข้าหัวแล้วก็สาย UTP นะครับผม วิธีการปอกสาย ก็ปลอกสายหุ้ม ที่หุ้มออกมาประมาณ 2-3 เซนติเมตร สีขาว ๆ แบบนี้ที่พี่ถือแบบนี้ข้าวในจะเป็นทองแดง 8 เส้น 4 คู่นะครับ ก็ทำการตัดเฉพาะปลอกนะครับ ประมาณ 2-3 แล้วก็ทำการจัดเรียงทีนี้นะครับ ตามแบบ B นะครับ เราจะเรียงแบบ B นะครับ พอเรียงเสร็จนะครับ เข้าหัวเรียบร้อยนะครับ ทำการย้ำหัวด้วยคีมเข้าหัวสายแลนนะครับผม นะครับ ก็ประมาณนี้นะครับ เดี๋ยวลงมือทำกันเลยไหม โอ.เค. ตัวแทนกลุ่มละ 1 นะครับตัวแทนกลุ่มละ 1 คนนะครับมาตัดสายมาตัดสาย ตัวนี้นะครับ เรียกว่าหัว RJ-45 นะครับ หัว RJ-45 สังเกตว่ามันจะมีทองแดง สังเกตว่ามันจะมี นะครับถ้าเราทำการบีบหัว LAN นะครับ ทำการบีบ 1 ครั้ง ถ้ามันเสีย หัวตัวนี้ต้องได้ทิ้ง เราสามารถเชื่อว่าครั้งแรกคงต้องเสียเยอะ นะครับ โอ.เค. ทีนี้วิธีการตัดสาย ปลอกสาย ใช้กรรไกรก็ได้หรือว่าเป็นมีดปอกสายโดยเฉพาะนะครับ ทำการปอกก็คือประมาณ 2 เซนติเมตร ถ้าใครชำนาญ ก็ประมาณ 1 เซนติเมตร ถ้าใครยังไม่เคย2 ข้อมือนะครับ 2 ข้อมือเรา แล้วก็ มันจะประมาณนี้นะครับ สังเกตว่าข้างในมันจะมีอยู่ คู่ใช่ไหม ขาว ส้มส้ม ขาวน้ำเงิน-น้ำเงิน ขาวน้ำตาล-น้ำตาล เราจะเรียงแบบ B Standart B นะครับ คู่แรก แบบอย่างไรก็ได้ อย่าให้มันเข้าทองแดง ถ้าตัดขาดแล้วให้มันขาดเลย ตัวขาดคือให้มันขาดไปเลย แล้วค่อยปลอกใหม่ เหมือนปอกสายปกติแต่ว่าอย่าให้ถูกสายทองแดงข้างในนะครับ ตัวสีเหลืองจะใช้ได้ดีกว่า เอาตรงนี้ เอาเข้าช่องนี้ โอ.เค. สีเหลืองนะครับ ทีนี้การเรียงหัว มีแบบไหนบ้าง คู่แรก ขาว ส้มนะครับ ปอกเสร็จหรือยัง รอเสร็จก่อน เดี๋ยวค่อยเรียงหัวกัน จับเป็นคู่ Budy ใช่ไหม ก็ตัดเป็น อีกข้างหนึ่งก็เพื่อนอีกข้างหนึ่งก็ Buddy2 ข้างครับ เราเป็นคู่ คู่ละเส้น เส้นนี้นะครับ เส้นแรกตัวนี้จะเป็นการทดสอบก่อนนะครับ แล้วพอทำได้นะครับ เส้นที่ 2 เป็นการสอบจริงเลย สอบจริงเลย 20 คะแนนก็เสีย 1 หัว ก็หักไป 5 หัว ก็ 5 เสร็จหรือยัง ปอกเสร็จแล้วนะ การเรียงสายก็คือ ให้จัยอย่างนี้ก่อนขึ้นมานะครับ จับ เอาคีมสีเหลือง ตัวนี้ไม่ต้องสนใจ ดึงแล้วตัวเส้นนี้มันจะขาด แต่ว่ามันจะเจ็บมือ ใช้แรง นะครับ โอ.เคเรียงสายนะครับของสาย UTP เราจะได้จัดสาย เรียงง่าย เรียง 4 เส้น สีส้มทางซ้ายมือนะครับ สีส้ม เพราะว่าคู่แรกคือ ขาว ส้ม ส้ม ใช่ไหม ก็คลี่สายมันออก คู่แรก ขาวส้ม ส้ม นะครับ แยกออก แยกออกแบบนี้เลยนะครับ คู่แรกนะครับ แยกสาย คลี่สายมันออกนะครับ ที่มันเป็นเกียว ๆ นะครับ โดยเรียงจาก ขาว ส้ม ส้ม นะครับทีนี้คู่ที่ 2 นะครับ ขาวเขียว น้ำเงิน ขาวเขียว น้ำเงิน คู่ที่ 2 ขาวขาวเขียว น้ำเงิน นะครับ ได้แบบนี้นะครับ ขาวส้ม ส้มโดยที่ใช้นิ้วชี้กับนิ้วโป้งกดไว้แบบนี้ กดไว้แบบนี้ มันถึงจะจัดเรียงง่าย ขาวส้ม ส้มคู่แรกนะครับ คู่ที่ 2 ขาวเขียว น้ำเงิน ไหน จับตรงนี้ กดตรงนี้ ส่วนคู่ที่ไม่ใช้ก็แยกมันแบบนี้มันจะได้ง่าย ๆ ขาวส้ม ส้ม ขาวเขียว น้ำเงิน ส่วนที่เหลือก็เบี่ยง ๆ มันมา เส้นสวยนะครับแบบนี้ ทีนี้ต่อมานะครับ ต่อมาคู่ที่ 3 ขาวน้ำเงิน เขียว เอาให้สวยกว่านี้เลย ขาวส้ม ส้ม จับอย่างนี้ เอานิ้วชี้กดไว้ ไม่คลาย เวลาเราจับ จะได้จับง่าย ๆ นะครับ คู่ที่ 4 ขาวน้ำตาล น้ำตาล เอากรรไกรมาให้พี่ ทีนี้ได้แล้วก็จับแยก จับสายให้มันตรง อย่างนี้โดยเอานิ้วชี้ตรงนี้แล้วก็นิ้วโป้ง กด ดึงยืด ดึงยืด ยืดให้สายตรงแล้วก็เวลาเอาหัวเข้าสายถ้ามันไม่ตรง มันจะไม่เข้าตามช่องลวดทองแดงนะครับ ยืดให้ตรง ให้สวยนะครับ แล้วก็ให้มันเรียงชิด ให้เรียงชิดกัน นี่โอ.เค. จับแบบนี้แล้วก็โยกสายมันจะได้ชิดกันโอ.เค. ได้หรือยัง คิดว่าตรงหรือยัง ทีนี้ คิดว่าไม่นะครับ ถ้าตรงแล้วทำการตัดสาย ตัดอีกเราจะต้องเอาเข้าหัว RJ-45 นะครับ ตัดสายประมาณ 1 ข้อมือ จากที่เราเปิดขึ้นมานะครับ 1 ข้อมือหรือตัดยาวกว่านั้นก็ได้เผื่อนะครับ เดี๋ยวพี่ทำให้ดูก่อน ตัดประมาณ 1 ข้อมือจากสายที่ปอกเข้าไปส่วนวิธีการเอาเข้าหัว RJ-45 นะครับ มันจะมีอยู่ด้านทองแดง เอาทองแดงเข้าหาเรา หันทองแดงเข้าหาเรานะครับ หันทองหัวทองแดงเข้าตัวเอง อย่างนี้ หันทองแดง หันฝั่งทองแดงนะครับ แล้วก็เสียบสาย เสียบสายเข้าไป โดยให้ฝั่งขาวส้ม ๆ อยู่ซ้ายมือเสมอ เสียบอย่างนี้เสียงตรงนี้นะครับ วิธีเสียบตรงนี้เข้าไป ตัดเลยตัดสายก่อน เอาไว้ก่อนก็ได้ กรรไกรจะตัดง่ายกว่า กรรไกร นี้เอาออก สายสีดำนี่ กดแรง ๆ เลย นะครับ ทีนี้พอเอาเข้าหัวเสร็จเรียบร้อยแล้ว ทีนี้เป็นการย้ำ ย้ำหัวแลนด้วยคีมมันจะมีอยู่ 2 ช่องดูตัวนี้ มันจะมีอยู่ 2 ช่อง นะครับ ตัวนี้จะเอาเข้าท้ายนะครับ เอาเข้าท้ายนะครับ ส่วนตัวนี้จะเข้าทางด้านหัว ซึ่งมันจะมีช่องเล็กกับช่องใหญ่นะครับ เอาเข้าช่องใหญ่นะครับ นะครับ เอาเข้าอย่างนี้ ดันให้มันแรง ดันให้มันเข้า หัว 1 หัว คือ ถ้าทำชำนาญ ให้สีขาว เพราะตัวนี้มันจะไปล็อกเส้นสีขาวไว้ ไม่ให้หลุด นะครบชนะครับ สำหรับคนที่เข้าหัวเสร็จ คู่ไหน ถ้ามันผ่านตัว 2 ตัวนี้ มันจะแสดงไฟสีเขียวเหมือนกัน เรียงจาก 1 2 3 6 4 5 7 8 มันจะเรียง เป็นอย่างไรบ้างครับ เป็นอย่างไรบ้าง มีคนผิดพลาดไปแล้ว แล้วก็ต้อง คือถ้าผิดทั้งห้องนี่</w:t>
      </w:r>
    </w:p>
    <w:p>
      <w:pPr>
        <w:pStyle w:val="BodyText"/>
      </w:pPr>
      <w:r>
        <w:t xml:space="preserve">(นักศึกษา) หนูยังไม่ผิด</w:t>
      </w:r>
    </w:p>
    <w:p>
      <w:pPr>
        <w:pStyle w:val="BodyText"/>
      </w:pPr>
      <w:r>
        <w:t xml:space="preserve">(อาจารย์) หนูยังไม่ผิด อย่าลืมว่า หัว RJ นี่นะครับ เราใช้เสร็จแล้ว ถ้ามันผิดคือมันใช้ไม่ได้เลยนะ ต้องมีต้นทุนนะ ถ้าอย่างนั้นต้องมั่นใจก่อนที่จะบีบบนะ ไม่อย่างนั้นหัวนี้ก็จะเสียไปเลยนะครับ แต่พี่ต้นน่าจะบอกข้อมูลนี้ นะครับ เดี๋ยวมันจะทำให้สิ้นเปลืองโดยเปล่าประโยชน์นะต้องช่วยกัน อะไรนะ ก่อนที่จะตัดสินใจในการที่จะบีบเข้าหัวนี่ ต้องมั่นใจก่อนนะครับ มันจะก่อให้เกิดความสิ้นเปลืองนะพี่อุ๋ยนี่ 3 ครั้งแล้วนะ</w:t>
      </w:r>
    </w:p>
    <w:p>
      <w:pPr>
        <w:pStyle w:val="BodyText"/>
      </w:pPr>
      <w:r>
        <w:t xml:space="preserve">[เสียงหัวเราะ] เราต้องรบกวนพี่ล่ามอีก พี่ล่ามจากส่วนกลางนะครับ ณ เวลานี้ อาจจะไม่ได้ขอรบกวนแล้วนะครับ เกรงใจครับ เพราะว่าจะเป็นเรื่องของการ Workshop รบกวนพี่ล่ามเพียงเท่านี้ก่อนนะครับ ใช้ล่ามทางนี้ เป็นผู้สื่อสารกับน้อง ๆ นะครับขอบคุณมากนะครับ</w:t>
      </w:r>
    </w:p>
    <w:p>
      <w:pPr>
        <w:pStyle w:val="BodyText"/>
      </w:pPr>
      <w:r>
        <w:t xml:space="preserve">[สิ้นสุดกา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เครือข่ายและการสื่อสารข้อมูล (it ปี 2)</dc:title>
  <dc:creator/>
  <cp:keywords/>
  <dcterms:created xsi:type="dcterms:W3CDTF">2021-03-23T08:36:44Z</dcterms:created>
  <dcterms:modified xsi:type="dcterms:W3CDTF">2021-03-23T0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กันยายน 2562 เวลา 13.00 น.</vt:lpwstr>
  </property>
  <property fmtid="{D5CDD505-2E9C-101B-9397-08002B2CF9AE}" pid="3" name="subtitle">
    <vt:lpwstr/>
  </property>
</Properties>
</file>